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1B2C" w:rsidRPr="002A3ADB" w:rsidRDefault="00FF32C2" w:rsidP="002A3ADB">
      <w:pPr>
        <w:shd w:val="clear" w:color="auto" w:fill="FDFDFD"/>
        <w:spacing w:after="0" w:line="240" w:lineRule="auto"/>
        <w:jc w:val="center"/>
        <w:rPr>
          <w:rFonts w:eastAsia="Times New Roman" w:cs="Times New Roman"/>
          <w:b/>
          <w:color w:val="000000"/>
          <w:sz w:val="24"/>
          <w:szCs w:val="24"/>
          <w:lang w:val="en-US"/>
        </w:rPr>
      </w:pPr>
      <w:bookmarkStart w:id="0" w:name="_GoBack"/>
      <w:bookmarkEnd w:id="0"/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Prospect Lake </w:t>
      </w:r>
      <w:r w:rsidR="004523A7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Elementary</w:t>
      </w: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</w:t>
      </w:r>
      <w:r w:rsidR="00C11B2C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PAC</w:t>
      </w:r>
      <w:r w:rsid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</w:t>
      </w:r>
      <w:r w:rsidR="00C11B2C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Meeting Agenda</w:t>
      </w: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</w:t>
      </w:r>
    </w:p>
    <w:p w:rsidR="00FF32C2" w:rsidRPr="002A3ADB" w:rsidRDefault="00FF32C2" w:rsidP="00C11B2C">
      <w:pPr>
        <w:shd w:val="clear" w:color="auto" w:fill="FDFDFD"/>
        <w:spacing w:after="0" w:line="240" w:lineRule="auto"/>
        <w:jc w:val="center"/>
        <w:rPr>
          <w:rFonts w:eastAsia="Times New Roman" w:cs="Times New Roman"/>
          <w:b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Monday, September 21, 2015</w:t>
      </w:r>
      <w:r w:rsidR="004523A7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, 7:00</w:t>
      </w:r>
      <w:r w:rsidR="00CC5A05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– 8:30</w:t>
      </w:r>
      <w:r w:rsidR="004523A7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pm</w:t>
      </w:r>
    </w:p>
    <w:p w:rsidR="00FF32C2" w:rsidRPr="002A3ADB" w:rsidRDefault="00FF32C2" w:rsidP="00FF32C2">
      <w:pPr>
        <w:shd w:val="clear" w:color="auto" w:fill="FDFDFD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val="en-US"/>
        </w:rPr>
      </w:pPr>
    </w:p>
    <w:p w:rsidR="004523A7" w:rsidRPr="002A3ADB" w:rsidRDefault="007E171C" w:rsidP="00CC5A05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Welcome</w:t>
      </w:r>
      <w:r w:rsidR="004523A7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, 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Introductions</w:t>
      </w:r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 xml:space="preserve">, Approval of Agenda </w:t>
      </w:r>
    </w:p>
    <w:p w:rsidR="004523A7" w:rsidRPr="002A3ADB" w:rsidRDefault="004523A7" w:rsidP="00CC5A05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CC5A05" w:rsidRPr="002A3ADB" w:rsidRDefault="00CC5A05" w:rsidP="00CC5A05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Welcome from the Confederation of Parent Advisory Councils in Saanich (COPCAS): James Taylor, </w:t>
      </w:r>
      <w:r w:rsidR="002D519E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COPACS </w:t>
      </w:r>
      <w:r w:rsidR="004523A7" w:rsidRPr="002A3ADB">
        <w:rPr>
          <w:rFonts w:eastAsia="Times New Roman" w:cs="Times New Roman"/>
          <w:color w:val="000000"/>
          <w:sz w:val="24"/>
          <w:szCs w:val="24"/>
          <w:lang w:val="en-US"/>
        </w:rPr>
        <w:t>President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. </w:t>
      </w:r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>Please s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ubscribe to COPACS emails about parent education and more at  </w:t>
      </w:r>
      <w:hyperlink r:id="rId5" w:history="1">
        <w:r w:rsidRPr="002A3ADB">
          <w:rPr>
            <w:rStyle w:val="Hyperlink"/>
            <w:rFonts w:eastAsia="Times New Roman" w:cs="Times New Roman"/>
            <w:sz w:val="24"/>
            <w:szCs w:val="24"/>
            <w:lang w:val="en-US"/>
          </w:rPr>
          <w:t>http://copacs.sd63.bc.ca/</w:t>
        </w:r>
      </w:hyperlink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</w:p>
    <w:p w:rsidR="004523A7" w:rsidRPr="002A3ADB" w:rsidRDefault="004523A7" w:rsidP="002A3ADB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7E171C" w:rsidRPr="002A3ADB" w:rsidRDefault="00CC5A05" w:rsidP="007E171C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New BC Curriculum</w:t>
      </w:r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>: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Scott Stinso</w:t>
      </w:r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>n, Assistant Superintendent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&amp; </w:t>
      </w:r>
      <w:r w:rsidR="004523A7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Principal </w:t>
      </w:r>
      <w:r w:rsidR="007E171C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Mark </w:t>
      </w:r>
      <w:proofErr w:type="spellStart"/>
      <w:r w:rsidR="007E171C" w:rsidRPr="002A3ADB">
        <w:rPr>
          <w:rFonts w:eastAsia="Times New Roman" w:cs="Times New Roman"/>
          <w:color w:val="000000"/>
          <w:sz w:val="24"/>
          <w:szCs w:val="24"/>
          <w:lang w:val="en-US"/>
        </w:rPr>
        <w:t>Guiguet</w:t>
      </w:r>
      <w:proofErr w:type="spellEnd"/>
      <w:r w:rsidR="007E171C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</w:p>
    <w:p w:rsidR="004523A7" w:rsidRPr="002A3ADB" w:rsidRDefault="004523A7" w:rsidP="004523A7">
      <w:pPr>
        <w:pStyle w:val="ListParagraph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4523A7" w:rsidRPr="002A3ADB" w:rsidRDefault="004523A7" w:rsidP="007E171C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Treasurer’s Report</w:t>
      </w:r>
      <w:r w:rsidR="00CC5A0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</w:p>
    <w:p w:rsidR="004523A7" w:rsidRPr="002A3ADB" w:rsidRDefault="004523A7" w:rsidP="004523A7">
      <w:pPr>
        <w:pStyle w:val="ListParagraph"/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4A3A65" w:rsidRPr="002A3ADB" w:rsidRDefault="007E171C" w:rsidP="004A3A65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President’s Report</w:t>
      </w:r>
      <w:r w:rsidR="0037573A"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</w:p>
    <w:p w:rsidR="008A2141" w:rsidRPr="002A3ADB" w:rsidRDefault="008A2141" w:rsidP="004A3A65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Love of Reading Fundraiser – Chapters/ Cole’s Books</w:t>
      </w:r>
    </w:p>
    <w:p w:rsidR="004A3A65" w:rsidRPr="002A3ADB" w:rsidRDefault="00CC5A05" w:rsidP="004A3A65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PAC Events 2015/16 (see </w:t>
      </w:r>
      <w:r w:rsidR="006B4FC8">
        <w:rPr>
          <w:rFonts w:eastAsia="Times New Roman" w:cs="Times New Roman"/>
          <w:color w:val="000000"/>
          <w:sz w:val="24"/>
          <w:szCs w:val="24"/>
          <w:lang w:val="en-US"/>
        </w:rPr>
        <w:t xml:space="preserve">calendar on 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reverse</w:t>
      </w:r>
      <w:r w:rsidR="004A3A65" w:rsidRPr="002A3ADB">
        <w:rPr>
          <w:rFonts w:eastAsia="Times New Roman" w:cs="Times New Roman"/>
          <w:color w:val="000000"/>
          <w:sz w:val="24"/>
          <w:szCs w:val="24"/>
          <w:lang w:val="en-US"/>
        </w:rPr>
        <w:t>)</w:t>
      </w:r>
    </w:p>
    <w:p w:rsidR="004523A7" w:rsidRPr="002A3ADB" w:rsidRDefault="004523A7" w:rsidP="004523A7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Halloween Dance Committee</w:t>
      </w:r>
      <w:r w:rsidR="00C73020">
        <w:rPr>
          <w:rFonts w:eastAsia="Times New Roman" w:cs="Times New Roman"/>
          <w:color w:val="000000"/>
          <w:sz w:val="24"/>
          <w:szCs w:val="24"/>
          <w:lang w:val="en-US"/>
        </w:rPr>
        <w:t xml:space="preserve"> – event Friday, Oct 23.</w:t>
      </w:r>
    </w:p>
    <w:p w:rsidR="002D519E" w:rsidRPr="002A3ADB" w:rsidRDefault="004523A7" w:rsidP="00FF32C2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Funding </w:t>
      </w:r>
      <w:r w:rsidR="006B4FC8">
        <w:rPr>
          <w:rFonts w:eastAsia="Times New Roman" w:cs="Times New Roman"/>
          <w:color w:val="000000"/>
          <w:sz w:val="24"/>
          <w:szCs w:val="24"/>
          <w:lang w:val="en-US"/>
        </w:rPr>
        <w:t>requests</w:t>
      </w:r>
    </w:p>
    <w:p w:rsidR="002D519E" w:rsidRPr="002A3ADB" w:rsidRDefault="002D519E" w:rsidP="00FF32C2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Neon </w:t>
      </w:r>
      <w:r w:rsidR="00FF32C2" w:rsidRPr="002A3ADB">
        <w:rPr>
          <w:rFonts w:eastAsia="Times New Roman" w:cs="Times New Roman"/>
          <w:color w:val="000000"/>
          <w:sz w:val="24"/>
          <w:szCs w:val="24"/>
          <w:lang w:val="en-US"/>
        </w:rPr>
        <w:t>Spring Blast</w:t>
      </w:r>
      <w:r w:rsidR="004523A7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Plans</w:t>
      </w:r>
      <w:r w:rsid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(</w:t>
      </w:r>
      <w:r w:rsidR="00C73020">
        <w:rPr>
          <w:rFonts w:eastAsia="Times New Roman" w:cs="Times New Roman"/>
          <w:color w:val="000000"/>
          <w:sz w:val="24"/>
          <w:szCs w:val="24"/>
          <w:lang w:val="en-US"/>
        </w:rPr>
        <w:t xml:space="preserve">event </w:t>
      </w:r>
      <w:r w:rsidR="00CC5A05" w:rsidRPr="002A3ADB">
        <w:rPr>
          <w:rFonts w:eastAsia="Times New Roman" w:cs="Times New Roman"/>
          <w:color w:val="000000"/>
          <w:sz w:val="24"/>
          <w:szCs w:val="24"/>
          <w:lang w:val="en-US"/>
        </w:rPr>
        <w:t>Friday</w:t>
      </w:r>
      <w:r w:rsidR="006B4FC8">
        <w:rPr>
          <w:rFonts w:eastAsia="Times New Roman" w:cs="Times New Roman"/>
          <w:color w:val="000000"/>
          <w:sz w:val="24"/>
          <w:szCs w:val="24"/>
          <w:lang w:val="en-US"/>
        </w:rPr>
        <w:t>,</w:t>
      </w:r>
      <w:r w:rsidR="00CC5A0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May 27</w:t>
      </w:r>
      <w:r w:rsidR="002A3ADB">
        <w:rPr>
          <w:rFonts w:eastAsia="Times New Roman" w:cs="Times New Roman"/>
          <w:color w:val="000000"/>
          <w:sz w:val="24"/>
          <w:szCs w:val="24"/>
          <w:lang w:val="en-US"/>
        </w:rPr>
        <w:t>)</w:t>
      </w:r>
      <w:r w:rsidR="00CC5A0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 –</w:t>
      </w:r>
      <w:r w:rsidR="00C73020"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  <w:r w:rsidR="00CC5A05" w:rsidRPr="002A3ADB">
        <w:rPr>
          <w:rFonts w:eastAsia="Times New Roman" w:cs="Times New Roman"/>
          <w:color w:val="000000"/>
          <w:sz w:val="24"/>
          <w:szCs w:val="24"/>
          <w:lang w:val="en-US"/>
        </w:rPr>
        <w:t>silent auction donations</w:t>
      </w:r>
    </w:p>
    <w:p w:rsidR="002D519E" w:rsidRPr="002A3ADB" w:rsidRDefault="004523A7" w:rsidP="00FF32C2">
      <w:pPr>
        <w:pStyle w:val="ListParagraph"/>
        <w:numPr>
          <w:ilvl w:val="1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Staff</w:t>
      </w:r>
      <w:r w:rsidR="00FF32C2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wish list </w:t>
      </w:r>
      <w:r w:rsidR="002D519E" w:rsidRPr="002A3ADB">
        <w:rPr>
          <w:rFonts w:eastAsia="Times New Roman" w:cs="Times New Roman"/>
          <w:color w:val="000000"/>
          <w:sz w:val="24"/>
          <w:szCs w:val="24"/>
          <w:lang w:val="en-US"/>
        </w:rPr>
        <w:t>–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decision process</w:t>
      </w:r>
    </w:p>
    <w:p w:rsidR="004523A7" w:rsidRPr="002A3ADB" w:rsidRDefault="004523A7" w:rsidP="004523A7">
      <w:pPr>
        <w:pStyle w:val="ListParagraph"/>
        <w:shd w:val="clear" w:color="auto" w:fill="FDFDFD"/>
        <w:spacing w:after="0" w:line="240" w:lineRule="auto"/>
        <w:ind w:left="1440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2D519E" w:rsidRPr="002A3ADB" w:rsidRDefault="002D519E" w:rsidP="002D519E">
      <w:pPr>
        <w:pStyle w:val="ListParagraph"/>
        <w:numPr>
          <w:ilvl w:val="0"/>
          <w:numId w:val="1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New Business</w:t>
      </w:r>
    </w:p>
    <w:p w:rsidR="004523A7" w:rsidRPr="002A3ADB" w:rsidRDefault="004523A7" w:rsidP="004523A7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4523A7" w:rsidRPr="002A3ADB" w:rsidRDefault="004523A7" w:rsidP="004523A7">
      <w:pPr>
        <w:shd w:val="clear" w:color="auto" w:fill="FDFDFD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Immediate need for Volunteers:</w:t>
      </w:r>
      <w:r w:rsidR="006753BB"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 contact plakepac@sd63.bc.ca</w:t>
      </w:r>
    </w:p>
    <w:p w:rsidR="002E1CA1" w:rsidRPr="002A3ADB" w:rsidRDefault="004523A7" w:rsidP="00C95426">
      <w:pPr>
        <w:pStyle w:val="ListParagraph"/>
        <w:numPr>
          <w:ilvl w:val="0"/>
          <w:numId w:val="3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Morning Watch</w:t>
      </w:r>
      <w:r w:rsidR="004A3A6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–every morning</w:t>
      </w:r>
    </w:p>
    <w:p w:rsidR="002E1CA1" w:rsidRPr="002A3ADB" w:rsidRDefault="004523A7" w:rsidP="00C95426">
      <w:pPr>
        <w:pStyle w:val="ListParagraph"/>
        <w:numPr>
          <w:ilvl w:val="0"/>
          <w:numId w:val="3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Halloween Dance Committee</w:t>
      </w:r>
      <w:r w:rsidR="004A3A6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– Friday, Oct 23</w:t>
      </w:r>
    </w:p>
    <w:p w:rsidR="004523A7" w:rsidRPr="002A3ADB" w:rsidRDefault="004523A7" w:rsidP="004523A7">
      <w:pPr>
        <w:pStyle w:val="ListParagraph"/>
        <w:numPr>
          <w:ilvl w:val="0"/>
          <w:numId w:val="3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Terry Fox run</w:t>
      </w:r>
      <w:r w:rsidR="004A3A65" w:rsidRPr="002A3ADB">
        <w:rPr>
          <w:rFonts w:eastAsia="Times New Roman" w:cs="Times New Roman"/>
          <w:color w:val="000000"/>
          <w:sz w:val="24"/>
          <w:szCs w:val="24"/>
          <w:lang w:val="en-US"/>
        </w:rPr>
        <w:t xml:space="preserve"> – Friday, Sept 25</w:t>
      </w:r>
    </w:p>
    <w:p w:rsidR="002A3ADB" w:rsidRPr="002A3ADB" w:rsidRDefault="002A3ADB" w:rsidP="004523A7">
      <w:pPr>
        <w:pStyle w:val="ListParagraph"/>
        <w:numPr>
          <w:ilvl w:val="0"/>
          <w:numId w:val="3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Hockey Pool – one time, this fall</w:t>
      </w:r>
    </w:p>
    <w:p w:rsidR="004523A7" w:rsidRPr="002A3ADB" w:rsidRDefault="004523A7" w:rsidP="004523A7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6753BB" w:rsidRPr="002A3ADB" w:rsidRDefault="004523A7" w:rsidP="006753BB">
      <w:pPr>
        <w:shd w:val="clear" w:color="auto" w:fill="FDFDFD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 xml:space="preserve">Upcoming PAC Meetings: 7:00 pm Prospect Lake Library </w:t>
      </w:r>
    </w:p>
    <w:p w:rsidR="002E1CA1" w:rsidRPr="002A3ADB" w:rsidRDefault="004523A7" w:rsidP="00C95426">
      <w:pPr>
        <w:pStyle w:val="ListParagraph"/>
        <w:numPr>
          <w:ilvl w:val="0"/>
          <w:numId w:val="4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Thursday, October 22 (budget meeting, staff wish list)</w:t>
      </w:r>
    </w:p>
    <w:p w:rsidR="002E1CA1" w:rsidRPr="002A3ADB" w:rsidRDefault="004523A7" w:rsidP="00C95426">
      <w:pPr>
        <w:pStyle w:val="ListParagraph"/>
        <w:numPr>
          <w:ilvl w:val="0"/>
          <w:numId w:val="4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Monday, November 16</w:t>
      </w:r>
      <w:r w:rsidR="002E1CA1" w:rsidRPr="002A3ADB">
        <w:rPr>
          <w:rFonts w:cs="Times New Roman"/>
          <w:color w:val="000000"/>
          <w:sz w:val="24"/>
          <w:szCs w:val="24"/>
          <w:lang w:val="en-US"/>
        </w:rPr>
        <w:t xml:space="preserve"> </w:t>
      </w:r>
      <w:r w:rsidR="002E1CA1" w:rsidRPr="002A3ADB">
        <w:rPr>
          <w:rFonts w:cs="Times New Roman"/>
          <w:color w:val="000000"/>
          <w:sz w:val="24"/>
          <w:szCs w:val="24"/>
          <w:u w:val="single"/>
          <w:lang w:val="en-US"/>
        </w:rPr>
        <w:t>Speaker:</w:t>
      </w:r>
      <w:r w:rsidR="002E1CA1" w:rsidRPr="002A3ADB">
        <w:rPr>
          <w:rFonts w:cs="Times New Roman"/>
          <w:color w:val="000000"/>
          <w:sz w:val="24"/>
          <w:szCs w:val="24"/>
          <w:lang w:val="en-US"/>
        </w:rPr>
        <w:t xml:space="preserve"> </w:t>
      </w:r>
      <w:r w:rsidR="002E1CA1" w:rsidRPr="002A3ADB">
        <w:rPr>
          <w:color w:val="000000"/>
          <w:sz w:val="24"/>
          <w:szCs w:val="24"/>
          <w:lang w:val="en-US"/>
        </w:rPr>
        <w:t xml:space="preserve">Teacher </w:t>
      </w:r>
      <w:r w:rsidR="002A3ADB">
        <w:rPr>
          <w:rFonts w:cs="Times New Roman"/>
          <w:color w:val="000000"/>
          <w:sz w:val="24"/>
          <w:szCs w:val="24"/>
          <w:lang w:val="en-US"/>
        </w:rPr>
        <w:t xml:space="preserve">Bev </w:t>
      </w:r>
      <w:proofErr w:type="spellStart"/>
      <w:r w:rsidR="002A3ADB">
        <w:rPr>
          <w:rFonts w:cs="Times New Roman"/>
          <w:color w:val="000000"/>
          <w:sz w:val="24"/>
          <w:szCs w:val="24"/>
          <w:lang w:val="en-US"/>
        </w:rPr>
        <w:t>Barradell</w:t>
      </w:r>
      <w:proofErr w:type="spellEnd"/>
      <w:r w:rsidR="002A3ADB">
        <w:rPr>
          <w:rFonts w:cs="Times New Roman"/>
          <w:color w:val="000000"/>
          <w:sz w:val="24"/>
          <w:szCs w:val="24"/>
          <w:lang w:val="en-US"/>
        </w:rPr>
        <w:t>-  “S</w:t>
      </w:r>
      <w:r w:rsidR="002E1CA1" w:rsidRPr="002A3ADB">
        <w:rPr>
          <w:rFonts w:cs="Times New Roman"/>
          <w:color w:val="000000"/>
          <w:sz w:val="24"/>
          <w:szCs w:val="24"/>
          <w:lang w:val="en-US"/>
        </w:rPr>
        <w:t>upport</w:t>
      </w:r>
      <w:r w:rsidR="002A3ADB">
        <w:rPr>
          <w:rFonts w:cs="Times New Roman"/>
          <w:color w:val="000000"/>
          <w:sz w:val="24"/>
          <w:szCs w:val="24"/>
          <w:lang w:val="en-US"/>
        </w:rPr>
        <w:t>ing</w:t>
      </w:r>
      <w:r w:rsidR="002E1CA1" w:rsidRPr="002A3ADB">
        <w:rPr>
          <w:rFonts w:cs="Times New Roman"/>
          <w:color w:val="000000"/>
          <w:sz w:val="24"/>
          <w:szCs w:val="24"/>
          <w:lang w:val="en-US"/>
        </w:rPr>
        <w:t xml:space="preserve"> </w:t>
      </w:r>
      <w:r w:rsidR="002A3ADB">
        <w:rPr>
          <w:rFonts w:cs="Times New Roman"/>
          <w:color w:val="000000"/>
          <w:sz w:val="24"/>
          <w:szCs w:val="24"/>
          <w:lang w:val="en-US"/>
        </w:rPr>
        <w:t xml:space="preserve">early readers &amp; </w:t>
      </w:r>
      <w:r w:rsidR="002E1CA1" w:rsidRPr="002A3ADB">
        <w:rPr>
          <w:rFonts w:cs="Times New Roman"/>
          <w:color w:val="000000"/>
          <w:sz w:val="24"/>
          <w:szCs w:val="24"/>
          <w:lang w:val="en-US"/>
        </w:rPr>
        <w:t>reading recovery”</w:t>
      </w:r>
    </w:p>
    <w:p w:rsidR="004523A7" w:rsidRPr="002A3ADB" w:rsidRDefault="004523A7" w:rsidP="004523A7">
      <w:pPr>
        <w:pStyle w:val="ListParagraph"/>
        <w:numPr>
          <w:ilvl w:val="0"/>
          <w:numId w:val="2"/>
        </w:num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December – no meeting</w:t>
      </w:r>
    </w:p>
    <w:p w:rsidR="00C95426" w:rsidRPr="002A3ADB" w:rsidRDefault="00C95426" w:rsidP="00C95426">
      <w:pPr>
        <w:pStyle w:val="ListParagraph"/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</w:p>
    <w:p w:rsidR="00C95426" w:rsidRDefault="00C95426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Ongoing Fundraisers</w:t>
      </w:r>
      <w:r w:rsidRPr="002A3ADB">
        <w:rPr>
          <w:rFonts w:eastAsia="Times New Roman" w:cs="Times New Roman"/>
          <w:color w:val="000000"/>
          <w:sz w:val="24"/>
          <w:szCs w:val="24"/>
          <w:lang w:val="en-US"/>
        </w:rPr>
        <w:t>: Cobs Bread, Country Grocer receipts, Coop Gas &amp; Grocery, Canadian Tire</w:t>
      </w:r>
      <w:r w:rsidR="002A3ADB">
        <w:rPr>
          <w:rFonts w:eastAsia="Times New Roman" w:cs="Times New Roman"/>
          <w:color w:val="000000"/>
          <w:sz w:val="24"/>
          <w:szCs w:val="24"/>
          <w:lang w:val="en-US"/>
        </w:rPr>
        <w:t>, Red Barn cards.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val="en-US"/>
        </w:rPr>
      </w:pPr>
    </w:p>
    <w:p w:rsidR="002A3ADB" w:rsidRPr="00F631C5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val="en-US"/>
        </w:rPr>
        <w:sectPr w:rsidR="002A3ADB" w:rsidRPr="00F631C5" w:rsidSect="00CC5A05">
          <w:pgSz w:w="12240" w:h="15840"/>
          <w:pgMar w:top="426" w:right="1440" w:bottom="1440" w:left="1440" w:header="708" w:footer="708" w:gutter="0"/>
          <w:cols w:space="708"/>
          <w:docGrid w:linePitch="360"/>
        </w:sectPr>
      </w:pPr>
      <w:r w:rsidRPr="002A3ADB">
        <w:rPr>
          <w:rFonts w:eastAsia="Times New Roman" w:cs="Times New Roman"/>
          <w:b/>
          <w:color w:val="000000"/>
          <w:sz w:val="24"/>
          <w:szCs w:val="24"/>
          <w:lang w:val="en-US"/>
        </w:rPr>
        <w:t>PAC Executive Team</w:t>
      </w:r>
      <w:r w:rsidR="00F631C5">
        <w:rPr>
          <w:rFonts w:eastAsia="Times New Roman" w:cs="Times New Roman"/>
          <w:b/>
          <w:color w:val="000000"/>
          <w:sz w:val="24"/>
          <w:szCs w:val="24"/>
          <w:lang w:val="en-US"/>
        </w:rPr>
        <w:t>: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lastRenderedPageBreak/>
        <w:t>Shannon Eastman (Volunteer Coordinator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Dora </w:t>
      </w:r>
      <w:proofErr w:type="spellStart"/>
      <w:r>
        <w:rPr>
          <w:rFonts w:eastAsia="Times New Roman" w:cs="Times New Roman"/>
          <w:color w:val="000000"/>
          <w:sz w:val="24"/>
          <w:szCs w:val="24"/>
          <w:lang w:val="en-US"/>
        </w:rPr>
        <w:t>DeMedeiros</w:t>
      </w:r>
      <w:proofErr w:type="spellEnd"/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 (Grade 5 Coordinator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t>Nina Heft/ Alicia Pine (Co-Secretary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t>Jon Water (COPACS Representative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lastRenderedPageBreak/>
        <w:t>Victoria Santiago (Communication Coordinator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proofErr w:type="spellStart"/>
      <w:r>
        <w:rPr>
          <w:rFonts w:eastAsia="Times New Roman" w:cs="Times New Roman"/>
          <w:color w:val="000000"/>
          <w:sz w:val="24"/>
          <w:szCs w:val="24"/>
          <w:lang w:val="en-US"/>
        </w:rPr>
        <w:t>Tynke</w:t>
      </w:r>
      <w:proofErr w:type="spellEnd"/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eastAsia="Times New Roman" w:cs="Times New Roman"/>
          <w:color w:val="000000"/>
          <w:sz w:val="24"/>
          <w:szCs w:val="24"/>
          <w:lang w:val="en-US"/>
        </w:rPr>
        <w:t>Landsmeer</w:t>
      </w:r>
      <w:proofErr w:type="spellEnd"/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 (Treasurer)</w:t>
      </w:r>
    </w:p>
    <w:p w:rsid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Christine </w:t>
      </w:r>
      <w:proofErr w:type="spellStart"/>
      <w:r>
        <w:rPr>
          <w:rFonts w:eastAsia="Times New Roman" w:cs="Times New Roman"/>
          <w:color w:val="000000"/>
          <w:sz w:val="24"/>
          <w:szCs w:val="24"/>
          <w:lang w:val="en-US"/>
        </w:rPr>
        <w:t>Carrigan</w:t>
      </w:r>
      <w:proofErr w:type="spellEnd"/>
      <w:r>
        <w:rPr>
          <w:rFonts w:eastAsia="Times New Roman" w:cs="Times New Roman"/>
          <w:color w:val="000000"/>
          <w:sz w:val="24"/>
          <w:szCs w:val="24"/>
          <w:lang w:val="en-US"/>
        </w:rPr>
        <w:t xml:space="preserve"> Evans (Co-President)</w:t>
      </w:r>
    </w:p>
    <w:p w:rsidR="002A3ADB" w:rsidRPr="002A3ADB" w:rsidRDefault="002A3ADB" w:rsidP="00C95426">
      <w:pPr>
        <w:shd w:val="clear" w:color="auto" w:fill="FDFDFD"/>
        <w:spacing w:after="0" w:line="240" w:lineRule="auto"/>
        <w:rPr>
          <w:rFonts w:eastAsia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Times New Roman"/>
          <w:color w:val="000000"/>
          <w:sz w:val="24"/>
          <w:szCs w:val="24"/>
          <w:lang w:val="en-US"/>
        </w:rPr>
        <w:t>Jenny Eastman (Co-President)</w:t>
      </w:r>
    </w:p>
    <w:p w:rsidR="002A3ADB" w:rsidRDefault="002A3ADB">
      <w:pPr>
        <w:rPr>
          <w:sz w:val="24"/>
          <w:szCs w:val="24"/>
        </w:rPr>
        <w:sectPr w:rsidR="002A3ADB" w:rsidSect="002A3ADB">
          <w:type w:val="continuous"/>
          <w:pgSz w:w="12240" w:h="15840"/>
          <w:pgMar w:top="426" w:right="1440" w:bottom="709" w:left="1440" w:header="708" w:footer="708" w:gutter="0"/>
          <w:cols w:num="2" w:space="708"/>
          <w:docGrid w:linePitch="360"/>
        </w:sectPr>
      </w:pPr>
    </w:p>
    <w:p w:rsidR="002A3ADB" w:rsidRDefault="002A3ADB">
      <w:pPr>
        <w:rPr>
          <w:sz w:val="24"/>
          <w:szCs w:val="24"/>
        </w:rPr>
      </w:pPr>
    </w:p>
    <w:p w:rsidR="00C73020" w:rsidRDefault="00C73020">
      <w:pPr>
        <w:rPr>
          <w:sz w:val="24"/>
          <w:szCs w:val="24"/>
        </w:rPr>
      </w:pPr>
    </w:p>
    <w:p w:rsidR="00C73020" w:rsidRDefault="00C73020">
      <w:pPr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63"/>
        <w:gridCol w:w="2941"/>
      </w:tblGrid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b/>
                <w:sz w:val="24"/>
                <w:szCs w:val="24"/>
                <w:lang w:val="en-US"/>
              </w:rPr>
            </w:pPr>
            <w:r w:rsidRPr="00CD1CFC">
              <w:rPr>
                <w:b/>
                <w:sz w:val="24"/>
                <w:szCs w:val="24"/>
                <w:lang w:val="en-US"/>
              </w:rPr>
              <w:t>Month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b/>
                <w:sz w:val="24"/>
                <w:szCs w:val="24"/>
                <w:lang w:val="en-US"/>
              </w:rPr>
            </w:pPr>
            <w:r w:rsidRPr="00CD1CFC">
              <w:rPr>
                <w:b/>
                <w:sz w:val="24"/>
                <w:szCs w:val="24"/>
                <w:lang w:val="en-US"/>
              </w:rPr>
              <w:t>PAC Activities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b/>
                <w:sz w:val="24"/>
                <w:szCs w:val="24"/>
                <w:lang w:val="en-US"/>
              </w:rPr>
            </w:pPr>
            <w:r w:rsidRPr="00CD1CFC">
              <w:rPr>
                <w:b/>
                <w:sz w:val="24"/>
                <w:szCs w:val="24"/>
                <w:lang w:val="en-US"/>
              </w:rPr>
              <w:t>School Activities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September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Basket Draw at Open House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Popcorn </w:t>
            </w:r>
            <w:r w:rsidRPr="00CD1CFC">
              <w:rPr>
                <w:b/>
                <w:sz w:val="24"/>
                <w:szCs w:val="24"/>
                <w:lang w:val="en-US"/>
              </w:rPr>
              <w:t>Fri. Sept 25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Open House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Terry Fox Run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October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b/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Halloween Dance – </w:t>
            </w:r>
            <w:r w:rsidRPr="00CD1CFC">
              <w:rPr>
                <w:b/>
                <w:sz w:val="24"/>
                <w:szCs w:val="24"/>
                <w:lang w:val="en-US"/>
              </w:rPr>
              <w:t>Fri. Oct 23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School Clothing Sales</w:t>
            </w:r>
          </w:p>
          <w:p w:rsidR="006B4FC8" w:rsidRPr="00CD1CFC" w:rsidRDefault="006B4FC8" w:rsidP="005C2CA5">
            <w:pPr>
              <w:rPr>
                <w:b/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Popcorn </w:t>
            </w:r>
            <w:r w:rsidRPr="00CD1CFC">
              <w:rPr>
                <w:b/>
                <w:sz w:val="24"/>
                <w:szCs w:val="24"/>
                <w:lang w:val="en-US"/>
              </w:rPr>
              <w:t>Fri. Oct 9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 Hot Lunch</w:t>
            </w:r>
            <w:r w:rsidRPr="00CD1CFC">
              <w:rPr>
                <w:b/>
                <w:sz w:val="24"/>
                <w:szCs w:val="24"/>
                <w:lang w:val="en-US"/>
              </w:rPr>
              <w:t xml:space="preserve"> Fri. Oct 16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-</w:t>
            </w:r>
            <w:r w:rsidRPr="00CD1CFC">
              <w:rPr>
                <w:sz w:val="24"/>
                <w:szCs w:val="24"/>
                <w:lang w:val="en-US"/>
              </w:rPr>
              <w:t>Goldstream Fieldtrip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-</w:t>
            </w:r>
            <w:r w:rsidRPr="00CD1CFC">
              <w:rPr>
                <w:sz w:val="24"/>
                <w:szCs w:val="24"/>
                <w:lang w:val="en-US"/>
              </w:rPr>
              <w:t>Early Dismissal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November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Students Art Card sales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Hot Lunch  </w:t>
            </w:r>
            <w:r w:rsidRPr="00CD1CFC">
              <w:rPr>
                <w:b/>
                <w:sz w:val="24"/>
                <w:szCs w:val="24"/>
                <w:lang w:val="en-US"/>
              </w:rPr>
              <w:t>Fri. Nov 27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Purdy’s Chocolate Sales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Poinsettia sales – Gr. 5s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Winter art needed by </w:t>
            </w:r>
            <w:r w:rsidRPr="00CD1CFC">
              <w:rPr>
                <w:b/>
                <w:sz w:val="24"/>
                <w:szCs w:val="24"/>
                <w:lang w:val="en-US"/>
              </w:rPr>
              <w:t>Friday, November 20</w:t>
            </w:r>
            <w:r w:rsidRPr="00CD1CFC">
              <w:rPr>
                <w:sz w:val="24"/>
                <w:szCs w:val="24"/>
                <w:lang w:val="en-US"/>
              </w:rPr>
              <w:t>. See guidelines.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Remembrance Day Assembly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Library Book Fair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December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Holiday Basket Raffle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Gingerbread Houses – </w:t>
            </w:r>
            <w:r w:rsidRPr="00CD1CFC">
              <w:rPr>
                <w:b/>
                <w:sz w:val="24"/>
                <w:szCs w:val="24"/>
                <w:lang w:val="en-US"/>
              </w:rPr>
              <w:t>Thurs Dec 17</w:t>
            </w:r>
            <w:r w:rsidRPr="00CD1CFC">
              <w:rPr>
                <w:sz w:val="24"/>
                <w:szCs w:val="24"/>
                <w:lang w:val="en-US"/>
              </w:rPr>
              <w:t xml:space="preserve"> 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Hot Lunch </w:t>
            </w:r>
            <w:r w:rsidRPr="00CD1CFC">
              <w:rPr>
                <w:b/>
                <w:sz w:val="24"/>
                <w:szCs w:val="24"/>
                <w:lang w:val="en-US"/>
              </w:rPr>
              <w:t>Dec 11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Winter Assembly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Skating?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January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Planning for Spring Neon Blast begins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February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Purdy’s Chocolates sales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March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SPRING BREAK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April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 Mother’s Day flowers sales – Gr. 5s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School Musical </w:t>
            </w:r>
            <w:r w:rsidRPr="00CD1CFC">
              <w:rPr>
                <w:b/>
                <w:sz w:val="24"/>
                <w:szCs w:val="24"/>
                <w:lang w:val="en-US"/>
              </w:rPr>
              <w:t>April 6</w:t>
            </w: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May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Spring Neon Blast </w:t>
            </w:r>
            <w:r>
              <w:rPr>
                <w:b/>
                <w:sz w:val="24"/>
                <w:szCs w:val="24"/>
                <w:lang w:val="en-US"/>
              </w:rPr>
              <w:t>Fri.</w:t>
            </w:r>
            <w:r w:rsidRPr="00CD1CFC">
              <w:rPr>
                <w:b/>
                <w:sz w:val="24"/>
                <w:szCs w:val="24"/>
                <w:lang w:val="en-US"/>
              </w:rPr>
              <w:t xml:space="preserve"> May 27</w:t>
            </w:r>
          </w:p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-PAC Elections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</w:tr>
      <w:tr w:rsidR="006B4FC8" w:rsidRPr="00CD1CFC" w:rsidTr="005C2CA5">
        <w:tc>
          <w:tcPr>
            <w:tcW w:w="2952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>June</w:t>
            </w:r>
          </w:p>
        </w:tc>
        <w:tc>
          <w:tcPr>
            <w:tcW w:w="2963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  <w:r w:rsidRPr="00CD1CFC">
              <w:rPr>
                <w:sz w:val="24"/>
                <w:szCs w:val="24"/>
                <w:lang w:val="en-US"/>
              </w:rPr>
              <w:t xml:space="preserve">-Staff Appreciation Lunch. </w:t>
            </w:r>
            <w:r w:rsidRPr="00CD1CFC">
              <w:rPr>
                <w:b/>
                <w:sz w:val="24"/>
                <w:szCs w:val="24"/>
                <w:lang w:val="en-US"/>
              </w:rPr>
              <w:t>Wed. June 8</w:t>
            </w:r>
          </w:p>
        </w:tc>
        <w:tc>
          <w:tcPr>
            <w:tcW w:w="2941" w:type="dxa"/>
          </w:tcPr>
          <w:p w:rsidR="006B4FC8" w:rsidRPr="00CD1CFC" w:rsidRDefault="006B4FC8" w:rsidP="005C2CA5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6B4FC8" w:rsidRPr="002A3ADB" w:rsidRDefault="006B4FC8">
      <w:pPr>
        <w:rPr>
          <w:sz w:val="24"/>
          <w:szCs w:val="24"/>
        </w:rPr>
      </w:pPr>
    </w:p>
    <w:sectPr w:rsidR="006B4FC8" w:rsidRPr="002A3ADB" w:rsidSect="002A3ADB">
      <w:type w:val="continuous"/>
      <w:pgSz w:w="12240" w:h="15840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B197D"/>
    <w:multiLevelType w:val="hybridMultilevel"/>
    <w:tmpl w:val="02C8EFC8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1" w15:restartNumberingAfterBreak="0">
    <w:nsid w:val="044B71CB"/>
    <w:multiLevelType w:val="hybridMultilevel"/>
    <w:tmpl w:val="9D4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B583F"/>
    <w:multiLevelType w:val="hybridMultilevel"/>
    <w:tmpl w:val="3B64D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048BB"/>
    <w:multiLevelType w:val="hybridMultilevel"/>
    <w:tmpl w:val="D6728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C14A4"/>
    <w:multiLevelType w:val="hybridMultilevel"/>
    <w:tmpl w:val="07C4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yMTc3MDMyszAyMDFV0lEKTi0uzszPAykwrAUADj81xCwAAAA="/>
  </w:docVars>
  <w:rsids>
    <w:rsidRoot w:val="00FF32C2"/>
    <w:rsid w:val="001625AE"/>
    <w:rsid w:val="002A3ADB"/>
    <w:rsid w:val="002D519E"/>
    <w:rsid w:val="002E1CA1"/>
    <w:rsid w:val="0037573A"/>
    <w:rsid w:val="004523A7"/>
    <w:rsid w:val="00454A8B"/>
    <w:rsid w:val="004A3A65"/>
    <w:rsid w:val="00506D0E"/>
    <w:rsid w:val="006753BB"/>
    <w:rsid w:val="00695116"/>
    <w:rsid w:val="006B4FC8"/>
    <w:rsid w:val="007428ED"/>
    <w:rsid w:val="007E171C"/>
    <w:rsid w:val="008A2141"/>
    <w:rsid w:val="00B54110"/>
    <w:rsid w:val="00C11B2C"/>
    <w:rsid w:val="00C65D24"/>
    <w:rsid w:val="00C73020"/>
    <w:rsid w:val="00C95426"/>
    <w:rsid w:val="00CC5A05"/>
    <w:rsid w:val="00D07A2A"/>
    <w:rsid w:val="00E9581C"/>
    <w:rsid w:val="00F631C5"/>
    <w:rsid w:val="00FF3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43B829-6BC6-43B5-A3F8-E762B580B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8E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171C"/>
    <w:pPr>
      <w:ind w:left="720"/>
      <w:contextualSpacing/>
    </w:pPr>
  </w:style>
  <w:style w:type="paragraph" w:customStyle="1" w:styleId="ecxmsonormal">
    <w:name w:val="ecxmsonormal"/>
    <w:basedOn w:val="Normal"/>
    <w:rsid w:val="002E1CA1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CC5A0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B4FC8"/>
    <w:pPr>
      <w:spacing w:after="0" w:line="240" w:lineRule="auto"/>
    </w:pPr>
    <w:rPr>
      <w:rFonts w:eastAsiaTheme="minorEastAsia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03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opacs.sd63.bc.c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</dc:creator>
  <cp:keywords/>
  <dc:description/>
  <cp:lastModifiedBy>Victoria Santiago</cp:lastModifiedBy>
  <cp:revision>2</cp:revision>
  <dcterms:created xsi:type="dcterms:W3CDTF">2015-09-20T18:35:00Z</dcterms:created>
  <dcterms:modified xsi:type="dcterms:W3CDTF">2015-09-20T18:35:00Z</dcterms:modified>
</cp:coreProperties>
</file>